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56F308C4" w:rsidR="00817DE3" w:rsidRPr="00BC6C71" w:rsidRDefault="00AB0F92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fr-FR"/>
        </w:rPr>
      </w:pPr>
      <w:r w:rsidRPr="00BC6C71">
        <w:rPr>
          <w:rFonts w:ascii="Times New Roman" w:hAnsi="Times New Roman"/>
          <w:b/>
          <w:sz w:val="24"/>
          <w:szCs w:val="24"/>
          <w:lang w:val="fr-FR"/>
        </w:rPr>
        <w:t xml:space="preserve">FORMULAIRE DE </w:t>
      </w:r>
      <w:r w:rsidR="00E97369" w:rsidRPr="00BC6C71">
        <w:rPr>
          <w:rFonts w:ascii="Times New Roman" w:hAnsi="Times New Roman"/>
          <w:b/>
          <w:sz w:val="24"/>
          <w:szCs w:val="24"/>
          <w:lang w:val="fr-FR"/>
        </w:rPr>
        <w:t xml:space="preserve">CANDIDATURE </w:t>
      </w:r>
      <w:r w:rsidR="0071629E" w:rsidRPr="00BC6C71">
        <w:rPr>
          <w:rFonts w:ascii="Times New Roman" w:hAnsi="Times New Roman"/>
          <w:b/>
          <w:sz w:val="24"/>
          <w:szCs w:val="24"/>
          <w:lang w:val="fr-FR"/>
        </w:rPr>
        <w:t xml:space="preserve">A UNE </w:t>
      </w:r>
      <w:r w:rsidRPr="00BC6C71">
        <w:rPr>
          <w:rFonts w:ascii="Times New Roman" w:hAnsi="Times New Roman"/>
          <w:b/>
          <w:sz w:val="24"/>
          <w:szCs w:val="24"/>
          <w:lang w:val="fr-FR"/>
        </w:rPr>
        <w:t>BOURSE</w:t>
      </w:r>
      <w:r w:rsidR="0071629E" w:rsidRPr="00BC6C71">
        <w:rPr>
          <w:rFonts w:ascii="Times New Roman" w:hAnsi="Times New Roman"/>
          <w:b/>
          <w:sz w:val="24"/>
          <w:szCs w:val="24"/>
          <w:lang w:val="fr-FR"/>
        </w:rPr>
        <w:t xml:space="preserve"> DE </w:t>
      </w:r>
      <w:r w:rsidR="00CD53D7" w:rsidRPr="00BC6C71">
        <w:rPr>
          <w:rFonts w:ascii="Times New Roman" w:hAnsi="Times New Roman"/>
          <w:b/>
          <w:sz w:val="24"/>
          <w:szCs w:val="24"/>
          <w:lang w:val="fr-FR"/>
        </w:rPr>
        <w:t>PhD.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768"/>
        <w:gridCol w:w="5200"/>
      </w:tblGrid>
      <w:tr w:rsidR="00DD372A" w:rsidRPr="00BC6C71" w14:paraId="0E68CCC0" w14:textId="77777777" w:rsidTr="00694413">
        <w:trPr>
          <w:trHeight w:val="340"/>
          <w:jc w:val="center"/>
        </w:trPr>
        <w:tc>
          <w:tcPr>
            <w:tcW w:w="10298" w:type="dxa"/>
            <w:gridSpan w:val="3"/>
            <w:shd w:val="pct15" w:color="auto" w:fill="auto"/>
            <w:vAlign w:val="center"/>
          </w:tcPr>
          <w:p w14:paraId="292BBFC6" w14:textId="0C3E921D" w:rsidR="00DD372A" w:rsidRPr="00BC6C71" w:rsidRDefault="00817DE3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1. </w:t>
            </w:r>
            <w:r w:rsidR="00AB0F92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I</w:t>
            </w:r>
            <w:r w:rsidR="001F3AA9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dentification</w:t>
            </w:r>
          </w:p>
        </w:tc>
      </w:tr>
      <w:tr w:rsidR="00DD372A" w:rsidRPr="00BC6C71" w14:paraId="58F5839D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5838F9B" w14:textId="1944F552" w:rsidR="00DD372A" w:rsidRPr="00BC6C71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Nom de </w:t>
            </w:r>
            <w:r w:rsidR="00DF67C5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Famille :</w:t>
            </w:r>
          </w:p>
        </w:tc>
        <w:tc>
          <w:tcPr>
            <w:tcW w:w="6968" w:type="dxa"/>
            <w:gridSpan w:val="2"/>
            <w:vAlign w:val="center"/>
          </w:tcPr>
          <w:p w14:paraId="03290D72" w14:textId="77777777" w:rsidR="00DD372A" w:rsidRPr="00BC6C71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BC6C71" w14:paraId="6EAC9203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DC6F687" w14:textId="3837835C" w:rsidR="00DD372A" w:rsidRPr="00BC6C71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rénom</w:t>
            </w:r>
            <w:r w:rsidR="00B42538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(</w:t>
            </w: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s</w:t>
            </w:r>
            <w:r w:rsidR="00B42538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)</w:t>
            </w: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:</w:t>
            </w:r>
          </w:p>
        </w:tc>
        <w:tc>
          <w:tcPr>
            <w:tcW w:w="6968" w:type="dxa"/>
            <w:gridSpan w:val="2"/>
            <w:vAlign w:val="center"/>
          </w:tcPr>
          <w:p w14:paraId="34EC7761" w14:textId="77777777" w:rsidR="00DD372A" w:rsidRPr="00BC6C71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BC6C71" w14:paraId="028C614C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D6A6BC2" w14:textId="45FFA01E" w:rsidR="00DD372A" w:rsidRPr="00BC6C71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Titre :</w:t>
            </w:r>
          </w:p>
        </w:tc>
        <w:tc>
          <w:tcPr>
            <w:tcW w:w="6968" w:type="dxa"/>
            <w:gridSpan w:val="2"/>
            <w:vAlign w:val="center"/>
          </w:tcPr>
          <w:p w14:paraId="26B4D642" w14:textId="77777777" w:rsidR="00DD372A" w:rsidRPr="00BC6C71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BC6C71" w14:paraId="6D631DE7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E7D4061" w14:textId="501C0E1C" w:rsidR="00DD372A" w:rsidRPr="00BC6C71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Sexe :</w:t>
            </w:r>
          </w:p>
        </w:tc>
        <w:tc>
          <w:tcPr>
            <w:tcW w:w="6968" w:type="dxa"/>
            <w:gridSpan w:val="2"/>
            <w:vAlign w:val="center"/>
          </w:tcPr>
          <w:p w14:paraId="061BA3AF" w14:textId="77777777" w:rsidR="00DD372A" w:rsidRPr="00BC6C71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5A1F82" w14:paraId="318C673A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0E7F2301" w14:textId="36E66920" w:rsidR="00DD372A" w:rsidRPr="00BC6C71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Date </w:t>
            </w:r>
            <w:r w:rsidR="005B4238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et lieu </w:t>
            </w: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de </w:t>
            </w:r>
            <w:r w:rsidR="00DF67C5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aissance :</w:t>
            </w:r>
          </w:p>
        </w:tc>
        <w:tc>
          <w:tcPr>
            <w:tcW w:w="6968" w:type="dxa"/>
            <w:gridSpan w:val="2"/>
            <w:vAlign w:val="center"/>
          </w:tcPr>
          <w:p w14:paraId="3E6E890C" w14:textId="1DCB7A43" w:rsidR="00DD372A" w:rsidRPr="00BC6C71" w:rsidRDefault="0071629E" w:rsidP="0071629E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sz w:val="24"/>
                <w:szCs w:val="24"/>
                <w:lang w:val="fr-FR"/>
              </w:rPr>
              <w:tab/>
            </w:r>
          </w:p>
        </w:tc>
      </w:tr>
      <w:tr w:rsidR="00DD372A" w:rsidRPr="00BC6C71" w14:paraId="73D6281D" w14:textId="77777777" w:rsidTr="00694413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BACC1C6" w14:textId="586A8778" w:rsidR="00DD372A" w:rsidRPr="00BC6C71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ationalité :</w:t>
            </w:r>
          </w:p>
        </w:tc>
        <w:tc>
          <w:tcPr>
            <w:tcW w:w="6968" w:type="dxa"/>
            <w:gridSpan w:val="2"/>
            <w:tcBorders>
              <w:bottom w:val="single" w:sz="4" w:space="0" w:color="auto"/>
            </w:tcBorders>
            <w:vAlign w:val="center"/>
          </w:tcPr>
          <w:p w14:paraId="2D92CD2E" w14:textId="77777777" w:rsidR="00DD372A" w:rsidRPr="00BC6C71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BC6C71" w14:paraId="3290EFA9" w14:textId="77777777" w:rsidTr="00BA519B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BC6C71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fr-FR"/>
              </w:rPr>
            </w:pPr>
          </w:p>
        </w:tc>
        <w:tc>
          <w:tcPr>
            <w:tcW w:w="6968" w:type="dxa"/>
            <w:gridSpan w:val="2"/>
            <w:shd w:val="pct15" w:color="auto" w:fill="auto"/>
            <w:vAlign w:val="center"/>
          </w:tcPr>
          <w:p w14:paraId="66930E1A" w14:textId="77777777" w:rsidR="00DD372A" w:rsidRPr="00BC6C71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fr-FR"/>
              </w:rPr>
            </w:pPr>
          </w:p>
        </w:tc>
      </w:tr>
      <w:tr w:rsidR="00DD372A" w:rsidRPr="00BC6C71" w14:paraId="05936E8C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7D46F5AA" w14:textId="3632708E" w:rsidR="00DD372A" w:rsidRPr="00BC6C71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Adresse de </w:t>
            </w:r>
            <w:r w:rsidR="00DF67C5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correspondance :</w:t>
            </w:r>
          </w:p>
        </w:tc>
        <w:tc>
          <w:tcPr>
            <w:tcW w:w="5200" w:type="dxa"/>
            <w:vAlign w:val="center"/>
          </w:tcPr>
          <w:p w14:paraId="712DD00D" w14:textId="77777777" w:rsidR="00AA1E0E" w:rsidRPr="00BC6C71" w:rsidRDefault="00AA1E0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8521A1" w:rsidRPr="00BC6C71" w14:paraId="0F407A45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2257B0FF" w14:textId="56032E45" w:rsidR="008521A1" w:rsidRPr="00BC6C71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ays de Résidence :</w:t>
            </w:r>
          </w:p>
        </w:tc>
        <w:tc>
          <w:tcPr>
            <w:tcW w:w="5200" w:type="dxa"/>
            <w:vAlign w:val="center"/>
          </w:tcPr>
          <w:p w14:paraId="192DDB3D" w14:textId="77777777" w:rsidR="008521A1" w:rsidRPr="00BC6C71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5A1F82" w14:paraId="22E024F8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0404B306" w14:textId="17B02787" w:rsidR="00DD372A" w:rsidRPr="00BC6C71" w:rsidRDefault="008521A1" w:rsidP="00F04F9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uméros de téléphone (</w:t>
            </w:r>
            <w:r w:rsidR="00747300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Indiquez</w:t>
            </w: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le code pays)</w:t>
            </w:r>
            <w:r w:rsidR="00854B58"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 :</w:t>
            </w:r>
          </w:p>
        </w:tc>
        <w:tc>
          <w:tcPr>
            <w:tcW w:w="5200" w:type="dxa"/>
            <w:vAlign w:val="center"/>
          </w:tcPr>
          <w:p w14:paraId="4354AF91" w14:textId="77777777" w:rsidR="00DD372A" w:rsidRPr="00BC6C71" w:rsidRDefault="00DD372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8521A1" w:rsidRPr="00BC6C71" w14:paraId="28215536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3019D83B" w14:textId="376DE423" w:rsidR="008521A1" w:rsidRPr="00BC6C71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Courriel fonctionnel :</w:t>
            </w:r>
          </w:p>
        </w:tc>
        <w:tc>
          <w:tcPr>
            <w:tcW w:w="5200" w:type="dxa"/>
            <w:vAlign w:val="center"/>
          </w:tcPr>
          <w:p w14:paraId="6A891617" w14:textId="77777777" w:rsidR="008521A1" w:rsidRPr="00BC6C71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59A72B36" w14:textId="77777777" w:rsidR="00CC5FC3" w:rsidRPr="00BC6C71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5A1F82" w14:paraId="71B92796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3907D905" w:rsidR="00CC5FC3" w:rsidRPr="00BC6C71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4516A7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2</w:t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A53544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électionnez votre </w:t>
            </w:r>
            <w:r w:rsidR="003D016A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Institution hôte</w:t>
            </w:r>
          </w:p>
        </w:tc>
      </w:tr>
      <w:tr w:rsidR="009962E7" w:rsidRPr="00BC6C71" w14:paraId="4F6B79C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28FEDF98" w14:textId="0694EC38" w:rsidR="009962E7" w:rsidRPr="00BC6C71" w:rsidRDefault="00FE23CC" w:rsidP="00103C8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UCAD, Sénégal</w:t>
            </w:r>
          </w:p>
        </w:tc>
        <w:tc>
          <w:tcPr>
            <w:tcW w:w="5174" w:type="dxa"/>
            <w:vAlign w:val="center"/>
          </w:tcPr>
          <w:p w14:paraId="67309FB3" w14:textId="274C9042" w:rsidR="009962E7" w:rsidRPr="00BC6C71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BTC/UoY1, Camero</w:t>
            </w:r>
            <w:r w:rsidR="00844B91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u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n</w:t>
            </w:r>
          </w:p>
        </w:tc>
      </w:tr>
      <w:tr w:rsidR="009962E7" w:rsidRPr="00BC6C71" w14:paraId="0D2C0F01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41F847DA" w14:textId="7777CB04" w:rsidR="009962E7" w:rsidRPr="00BC6C71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MRCG@LSHTM, </w:t>
            </w:r>
            <w:r w:rsidR="00844B91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la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Gambi</w:t>
            </w:r>
            <w:r w:rsidR="00844B91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e</w:t>
            </w:r>
          </w:p>
        </w:tc>
        <w:tc>
          <w:tcPr>
            <w:tcW w:w="5174" w:type="dxa"/>
            <w:vAlign w:val="center"/>
          </w:tcPr>
          <w:p w14:paraId="309632EA" w14:textId="3FF8D642" w:rsidR="009962E7" w:rsidRPr="00BC6C71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BC6C71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BC6C7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</w:t>
            </w:r>
            <w:proofErr w:type="spellStart"/>
            <w:r w:rsidR="004739EB" w:rsidRPr="00BC6C71">
              <w:rPr>
                <w:rFonts w:ascii="Times New Roman" w:hAnsi="Times New Roman"/>
                <w:sz w:val="24"/>
                <w:szCs w:val="24"/>
                <w:lang w:val="en-US"/>
              </w:rPr>
              <w:t>Guinée</w:t>
            </w:r>
            <w:proofErr w:type="spellEnd"/>
            <w:r w:rsidR="004739EB" w:rsidRPr="00BC6C7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BC6C71" w14:paraId="6A47DCC7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BC6C71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5C938D8C" w:rsidR="009962E7" w:rsidRPr="00BC6C71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4739EB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COMHAS/USL, Sierra Leone</w:t>
            </w:r>
          </w:p>
        </w:tc>
      </w:tr>
      <w:tr w:rsidR="009962E7" w:rsidRPr="00BC6C71" w14:paraId="7855E3F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6538A6" w14:textId="36473DDA" w:rsidR="009962E7" w:rsidRPr="00BC6C71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906AEE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MRTC/USTTB, Mali</w:t>
            </w:r>
          </w:p>
        </w:tc>
        <w:tc>
          <w:tcPr>
            <w:tcW w:w="5174" w:type="dxa"/>
            <w:vAlign w:val="center"/>
          </w:tcPr>
          <w:p w14:paraId="61EDBC19" w14:textId="5248EABE" w:rsidR="009962E7" w:rsidRPr="00BC6C71" w:rsidRDefault="009962E7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2C275320" w14:textId="77777777" w:rsidR="00065147" w:rsidRPr="00BC6C71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BC6C71" w14:paraId="2EFEC4F9" w14:textId="77777777" w:rsidTr="00694413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69D75B6C" w:rsidR="00065147" w:rsidRPr="00BC6C71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3. </w:t>
            </w:r>
            <w:r w:rsidR="00BB4E99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Personnes de référence</w:t>
            </w:r>
          </w:p>
        </w:tc>
      </w:tr>
      <w:tr w:rsidR="00640C22" w:rsidRPr="00BC6C71" w14:paraId="3864994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7FB830A9" w14:textId="77777777" w:rsidR="00640C22" w:rsidRPr="00BC6C71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2" w:type="dxa"/>
            <w:vAlign w:val="center"/>
          </w:tcPr>
          <w:p w14:paraId="299C07B5" w14:textId="77777777" w:rsidR="00640C22" w:rsidRPr="00BC6C71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Référent 1 :</w:t>
            </w:r>
          </w:p>
        </w:tc>
        <w:tc>
          <w:tcPr>
            <w:tcW w:w="3213" w:type="dxa"/>
            <w:vAlign w:val="center"/>
          </w:tcPr>
          <w:p w14:paraId="582FAF4A" w14:textId="5DDE0614" w:rsidR="00640C22" w:rsidRPr="00BC6C71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Référent 2 :</w:t>
            </w:r>
          </w:p>
        </w:tc>
      </w:tr>
      <w:tr w:rsidR="006D5ADD" w:rsidRPr="00BC6C71" w14:paraId="1F7D7C48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B9F15AD" w14:textId="15D7AAA7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Nom </w:t>
            </w: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u Référent</w:t>
            </w:r>
          </w:p>
        </w:tc>
        <w:tc>
          <w:tcPr>
            <w:tcW w:w="3212" w:type="dxa"/>
            <w:vAlign w:val="center"/>
          </w:tcPr>
          <w:p w14:paraId="31F21042" w14:textId="77777777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0215F5A5" w14:textId="025C81F4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D5ADD" w:rsidRPr="00BC6C71" w14:paraId="71AB548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DA45106" w14:textId="481C5363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Adresse </w:t>
            </w: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u Référent</w:t>
            </w:r>
          </w:p>
        </w:tc>
        <w:tc>
          <w:tcPr>
            <w:tcW w:w="3212" w:type="dxa"/>
            <w:vAlign w:val="center"/>
          </w:tcPr>
          <w:p w14:paraId="38E5B88C" w14:textId="77777777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7AB0F4C6" w14:textId="4174CCE8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D5ADD" w:rsidRPr="005A1F82" w14:paraId="63F20FA3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0A014377" w14:textId="04623264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Numéro de t</w:t>
            </w: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éléphone </w:t>
            </w: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du Référent </w:t>
            </w: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(Indiquez le code régional)</w:t>
            </w:r>
          </w:p>
        </w:tc>
        <w:tc>
          <w:tcPr>
            <w:tcW w:w="3212" w:type="dxa"/>
            <w:vAlign w:val="center"/>
          </w:tcPr>
          <w:p w14:paraId="46B48727" w14:textId="77777777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443FF04A" w14:textId="5118FD26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D5ADD" w:rsidRPr="00BC6C71" w14:paraId="0DC3743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60B520C0" w14:textId="4F6E0E89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Courriel</w:t>
            </w: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 du Référent</w:t>
            </w:r>
          </w:p>
        </w:tc>
        <w:tc>
          <w:tcPr>
            <w:tcW w:w="3212" w:type="dxa"/>
            <w:vAlign w:val="center"/>
          </w:tcPr>
          <w:p w14:paraId="5F270DD0" w14:textId="77777777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2F41E38D" w14:textId="280B9385" w:rsidR="006D5ADD" w:rsidRPr="00BC6C71" w:rsidRDefault="006D5ADD" w:rsidP="006D5ADD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1E46351C" w14:textId="77777777" w:rsidR="007833DF" w:rsidRPr="00BC6C71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3122"/>
      </w:tblGrid>
      <w:tr w:rsidR="007833DF" w:rsidRPr="00BC6C71" w14:paraId="18C0D1E2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443C68D0" w:rsidR="007833DF" w:rsidRPr="00BC6C71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SECTION 4. Diplômes requis</w:t>
            </w:r>
          </w:p>
        </w:tc>
      </w:tr>
      <w:tr w:rsidR="005F3199" w:rsidRPr="005A1F82" w14:paraId="2698A755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1C45B85C" w14:textId="3A1FC02C" w:rsidR="005F3199" w:rsidRPr="00BC6C71" w:rsidRDefault="00C01B2D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ate d’obtention du diplôme d</w:t>
            </w:r>
            <w:r w:rsidR="00770E44"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e Master</w:t>
            </w:r>
            <w:r w:rsidR="00AC27F5"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 ou de son équivalent</w:t>
            </w:r>
          </w:p>
        </w:tc>
        <w:tc>
          <w:tcPr>
            <w:tcW w:w="3122" w:type="dxa"/>
            <w:vAlign w:val="center"/>
          </w:tcPr>
          <w:p w14:paraId="0478BA88" w14:textId="515A9CFF" w:rsidR="005F3199" w:rsidRPr="00BC6C71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5F3199" w:rsidRPr="005A1F82" w14:paraId="0F435D54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55446780" w14:textId="288AB37F" w:rsidR="005F3199" w:rsidRPr="00BC6C71" w:rsidRDefault="00DA7791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Institution/Université qui a délivré le </w:t>
            </w:r>
            <w:r w:rsidR="00770E44"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Master</w:t>
            </w:r>
            <w:r w:rsidR="00AC27F5"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 ou de son équivalent</w:t>
            </w:r>
          </w:p>
        </w:tc>
        <w:tc>
          <w:tcPr>
            <w:tcW w:w="3122" w:type="dxa"/>
            <w:vAlign w:val="center"/>
          </w:tcPr>
          <w:p w14:paraId="5CD5C069" w14:textId="3120E02A" w:rsidR="005F3199" w:rsidRPr="00BC6C71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E24CE6" w:rsidRPr="005A1F82" w14:paraId="309AA6C8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0096CD2B" w:rsidR="00E24CE6" w:rsidRPr="00BC6C71" w:rsidRDefault="00E24CE6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omaine scientifique du mémoire de Master ou de son équivalent</w:t>
            </w:r>
          </w:p>
        </w:tc>
      </w:tr>
      <w:tr w:rsidR="00E24CE6" w:rsidRPr="005A1F82" w14:paraId="77932A75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E95E587" w14:textId="77777777" w:rsidR="00E24CE6" w:rsidRPr="00BC6C71" w:rsidRDefault="00E24CE6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8F5BA8" w:rsidRPr="005A1F82" w14:paraId="5226A504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2660298C" w14:textId="3C93F187" w:rsidR="008F5BA8" w:rsidRPr="00BC6C71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Titre du mémoire de Master ou de son équivalent</w:t>
            </w:r>
          </w:p>
        </w:tc>
      </w:tr>
      <w:tr w:rsidR="008F5BA8" w:rsidRPr="005A1F82" w14:paraId="176DF77A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3FA6127" w14:textId="77777777" w:rsidR="008F5BA8" w:rsidRPr="00BC6C71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1E2006D3" w14:textId="77777777" w:rsidR="007833DF" w:rsidRPr="00BC6C71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p w14:paraId="526264A8" w14:textId="77777777" w:rsidR="007D7647" w:rsidRPr="00BC6C71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p w14:paraId="6F2F331A" w14:textId="74AE9D78" w:rsidR="0065701C" w:rsidRPr="00BC6C71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fr-FR"/>
        </w:rPr>
      </w:pPr>
    </w:p>
    <w:p w14:paraId="55F62D43" w14:textId="77777777" w:rsidR="008B6A05" w:rsidRPr="00BC6C71" w:rsidRDefault="008B6A05">
      <w:pPr>
        <w:rPr>
          <w:rFonts w:ascii="Times New Roman" w:hAnsi="Times New Roman"/>
          <w:sz w:val="24"/>
          <w:szCs w:val="24"/>
          <w:lang w:val="fr-SN"/>
        </w:rPr>
      </w:pPr>
      <w:r w:rsidRPr="00BC6C71">
        <w:rPr>
          <w:rFonts w:ascii="Times New Roman" w:hAnsi="Times New Roman"/>
          <w:sz w:val="24"/>
          <w:szCs w:val="24"/>
          <w:lang w:val="fr-SN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5A1F82" w14:paraId="2167CBCC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00C85B6B" w14:textId="566BC8E3" w:rsidR="0065701C" w:rsidRPr="00BC6C71" w:rsidRDefault="0065701C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lastRenderedPageBreak/>
              <w:t xml:space="preserve">SECTION </w:t>
            </w:r>
            <w:r w:rsidR="00124529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</w:t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C740A9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Formation et </w:t>
            </w:r>
            <w:r w:rsidR="0056308E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expériences du candidat en matière de recherche (</w:t>
            </w:r>
            <w:r w:rsidR="00AF1573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4</w:t>
            </w:r>
            <w:r w:rsidR="000644DB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0</w:t>
            </w:r>
            <w:r w:rsidR="007D50C5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mots)</w:t>
            </w:r>
          </w:p>
        </w:tc>
      </w:tr>
      <w:tr w:rsidR="008B3033" w:rsidRPr="005A1F82" w14:paraId="5F9F079F" w14:textId="77777777" w:rsidTr="00694413">
        <w:trPr>
          <w:trHeight w:val="340"/>
          <w:jc w:val="center"/>
        </w:trPr>
        <w:tc>
          <w:tcPr>
            <w:tcW w:w="10347" w:type="dxa"/>
          </w:tcPr>
          <w:p w14:paraId="52C237AC" w14:textId="77777777" w:rsidR="008B3033" w:rsidRPr="00BC6C71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1CE4EF34" w14:textId="77777777" w:rsidR="000C2D96" w:rsidRPr="00BC6C71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01CF50B0" w14:textId="77777777" w:rsidR="000C2D96" w:rsidRPr="00BC6C71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4DCBCA78" w14:textId="77777777" w:rsidR="000C2D96" w:rsidRPr="00BC6C71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790804AE" w14:textId="77777777" w:rsidR="0077655A" w:rsidRPr="00BC6C71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0506595D" w14:textId="77777777" w:rsidR="000C2D96" w:rsidRPr="00BC6C71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</w:tc>
      </w:tr>
    </w:tbl>
    <w:p w14:paraId="0C500AAE" w14:textId="5F7FABC0" w:rsidR="007D7647" w:rsidRPr="00BC6C71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p w14:paraId="0DE04120" w14:textId="77777777" w:rsidR="0065701C" w:rsidRPr="00BC6C71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5A1F82" w14:paraId="4A2C622B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3C2A9F41" w14:textId="71A1A7EB" w:rsidR="003B705D" w:rsidRPr="00BC6C71" w:rsidRDefault="003B705D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124529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6</w:t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610683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Titre du projet de recherche et résumé de la proposition</w:t>
            </w:r>
            <w:r w:rsidR="000754B4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(</w:t>
            </w:r>
            <w:r w:rsidR="000775E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10</w:t>
            </w:r>
            <w:r w:rsidR="000754B4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00 mots)</w:t>
            </w:r>
          </w:p>
        </w:tc>
      </w:tr>
      <w:tr w:rsidR="003B705D" w:rsidRPr="005A1F82" w14:paraId="480A5309" w14:textId="77777777" w:rsidTr="000A787E">
        <w:trPr>
          <w:trHeight w:val="340"/>
          <w:jc w:val="center"/>
        </w:trPr>
        <w:tc>
          <w:tcPr>
            <w:tcW w:w="10347" w:type="dxa"/>
          </w:tcPr>
          <w:p w14:paraId="5A09D4EF" w14:textId="77777777" w:rsidR="003975AB" w:rsidRPr="00BC6C71" w:rsidRDefault="00367E7D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sz w:val="24"/>
                <w:szCs w:val="24"/>
                <w:lang w:val="fr-FR"/>
              </w:rPr>
              <w:t>Qualité de la conception du projet, originalité, question de recherche, objectifs et méthodes proposées pour atteindre ces objectifs</w:t>
            </w:r>
            <w:r w:rsidR="003975AB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.</w:t>
            </w:r>
          </w:p>
          <w:p w14:paraId="34201A8A" w14:textId="77777777" w:rsidR="003975AB" w:rsidRPr="00BC6C71" w:rsidRDefault="003975AB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1F8CAF3F" w14:textId="27DAA129" w:rsidR="003975AB" w:rsidRPr="00BC6C71" w:rsidRDefault="003975AB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sz w:val="24"/>
                <w:szCs w:val="24"/>
                <w:lang w:val="fr-FR"/>
              </w:rPr>
              <w:t>F</w:t>
            </w:r>
            <w:r w:rsidR="00367E7D" w:rsidRPr="00BC6C71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aisabilité du projet et pertinence par rapport au programme de recherche de l'institution et </w:t>
            </w:r>
            <w:r w:rsidR="00B36E52">
              <w:rPr>
                <w:rFonts w:ascii="Times New Roman" w:hAnsi="Times New Roman"/>
                <w:sz w:val="24"/>
                <w:szCs w:val="24"/>
                <w:lang w:val="fr-FR"/>
              </w:rPr>
              <w:t>aux</w:t>
            </w:r>
            <w:r w:rsidR="00367E7D" w:rsidRPr="00BC6C71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objectif</w:t>
            </w:r>
            <w:r w:rsidR="00AE5120">
              <w:rPr>
                <w:rFonts w:ascii="Times New Roman" w:hAnsi="Times New Roman"/>
                <w:sz w:val="24"/>
                <w:szCs w:val="24"/>
                <w:lang w:val="fr-FR"/>
              </w:rPr>
              <w:t>s du</w:t>
            </w:r>
            <w:r w:rsidR="00367E7D" w:rsidRPr="00BC6C71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MARCAD</w:t>
            </w:r>
            <w:r w:rsidR="0019734F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-Plus</w:t>
            </w:r>
            <w:r w:rsidRPr="00BC6C71">
              <w:rPr>
                <w:rFonts w:ascii="Times New Roman" w:hAnsi="Times New Roman"/>
                <w:sz w:val="24"/>
                <w:szCs w:val="24"/>
                <w:lang w:val="fr-FR"/>
              </w:rPr>
              <w:t>.</w:t>
            </w:r>
          </w:p>
          <w:p w14:paraId="76B3D86B" w14:textId="77777777" w:rsidR="003975AB" w:rsidRPr="00BC6C71" w:rsidRDefault="003975AB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330453A9" w14:textId="4EA6F939" w:rsidR="007D7647" w:rsidRPr="00BC6C71" w:rsidRDefault="003975AB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sz w:val="24"/>
                <w:szCs w:val="24"/>
                <w:lang w:val="fr-FR"/>
              </w:rPr>
              <w:t>R</w:t>
            </w:r>
            <w:r w:rsidR="00367E7D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ésultats escomptés, partenaires et réseaux, plan de diffusion, calendrier, budget.</w:t>
            </w:r>
          </w:p>
        </w:tc>
      </w:tr>
      <w:tr w:rsidR="00367E7D" w:rsidRPr="005A1F82" w14:paraId="542EE68C" w14:textId="77777777" w:rsidTr="000A787E">
        <w:trPr>
          <w:trHeight w:val="340"/>
          <w:jc w:val="center"/>
        </w:trPr>
        <w:tc>
          <w:tcPr>
            <w:tcW w:w="10347" w:type="dxa"/>
          </w:tcPr>
          <w:p w14:paraId="4251A1E2" w14:textId="77777777" w:rsidR="00367E7D" w:rsidRPr="00BC6C71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CC3F031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F135EE2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5CD6927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FC5FF4A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3DC333B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6E14E644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93D8419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62E0795B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072E9AAF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3147E048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73FFA01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2F65FE5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3365A33E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FAB29EF" w14:textId="77777777" w:rsidR="0077655A" w:rsidRPr="00BC6C71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1487B7A7" w14:textId="77777777" w:rsidR="0077655A" w:rsidRPr="00BC6C71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3DB2E42C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28C6FAD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E15AA5E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24B5E82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4A7FB8FD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162A8C3F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F3C2D39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099E42EA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1254A447" w14:textId="77777777" w:rsidR="003172CE" w:rsidRPr="00BC6C71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</w:tc>
      </w:tr>
    </w:tbl>
    <w:p w14:paraId="16B168BA" w14:textId="77777777" w:rsidR="00DD155D" w:rsidRPr="00BC6C71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p w14:paraId="05B475D1" w14:textId="77777777" w:rsidR="007A3929" w:rsidRPr="00BC6C71" w:rsidRDefault="007A3929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p w14:paraId="0CFB9BDE" w14:textId="77777777" w:rsidR="00103F7B" w:rsidRPr="00BC6C71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</w:p>
    <w:p w14:paraId="66FA9800" w14:textId="77777777" w:rsidR="00103F7B" w:rsidRPr="00BC6C71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</w:p>
    <w:p w14:paraId="4B9D4051" w14:textId="77777777" w:rsidR="00103F7B" w:rsidRPr="00BC6C71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  <w:r w:rsidRPr="00BC6C71">
        <w:rPr>
          <w:rFonts w:ascii="Times New Roman" w:hAnsi="Times New Roman"/>
          <w:sz w:val="24"/>
          <w:szCs w:val="24"/>
          <w:lang w:val="fr-FR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BC6C71" w14:paraId="5F398DD5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6AB93BD7" w14:textId="1440628C" w:rsidR="00103F7B" w:rsidRPr="00BC6C71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lastRenderedPageBreak/>
              <w:t xml:space="preserve">SECTION </w:t>
            </w:r>
            <w:r w:rsidR="00B01181"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7</w:t>
            </w:r>
            <w:r w:rsidRPr="00BC6C71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. Motivation.</w:t>
            </w:r>
            <w:r w:rsidR="005559BB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C4FAA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(</w:t>
            </w:r>
            <w:r w:rsidR="007348D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45</w:t>
            </w:r>
            <w:r w:rsidR="001C4FAA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0 mots)</w:t>
            </w:r>
          </w:p>
        </w:tc>
      </w:tr>
      <w:tr w:rsidR="00103F7B" w:rsidRPr="005A1F82" w14:paraId="75C5B333" w14:textId="77777777" w:rsidTr="000A787E">
        <w:trPr>
          <w:trHeight w:val="340"/>
          <w:jc w:val="center"/>
        </w:trPr>
        <w:tc>
          <w:tcPr>
            <w:tcW w:w="10347" w:type="dxa"/>
          </w:tcPr>
          <w:p w14:paraId="140A9A14" w14:textId="163B0623" w:rsidR="00103F7B" w:rsidRPr="00BC6C71" w:rsidRDefault="006E5A1A" w:rsidP="003975AB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BC6C71">
              <w:rPr>
                <w:rFonts w:ascii="Times New Roman" w:hAnsi="Times New Roman"/>
                <w:sz w:val="24"/>
                <w:szCs w:val="24"/>
                <w:lang w:val="fr-FR"/>
              </w:rPr>
              <w:t>Pourquoi voulez-vous cette bourse ?</w:t>
            </w:r>
            <w:r w:rsidR="009A7437" w:rsidRPr="00BC6C71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r w:rsidR="00103F7B" w:rsidRPr="00BC6C71">
              <w:rPr>
                <w:rFonts w:ascii="Times New Roman" w:hAnsi="Times New Roman"/>
                <w:sz w:val="24"/>
                <w:szCs w:val="24"/>
                <w:lang w:val="fr-FR"/>
              </w:rPr>
              <w:t>Comment cette bourse, si accordée, va-t-elle contribuer à votre plan de carrière de chercheur ?</w:t>
            </w:r>
          </w:p>
        </w:tc>
      </w:tr>
      <w:tr w:rsidR="00103F7B" w:rsidRPr="005A1F82" w14:paraId="6E8307C2" w14:textId="77777777" w:rsidTr="000A787E">
        <w:trPr>
          <w:trHeight w:val="340"/>
          <w:jc w:val="center"/>
        </w:trPr>
        <w:tc>
          <w:tcPr>
            <w:tcW w:w="10347" w:type="dxa"/>
          </w:tcPr>
          <w:p w14:paraId="3C78A5BC" w14:textId="77777777" w:rsidR="00103F7B" w:rsidRPr="00BC6C71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7B7B0106" w14:textId="77777777" w:rsidR="00103F7B" w:rsidRPr="00BC6C71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38E33A51" w14:textId="77777777" w:rsidR="00103F7B" w:rsidRPr="00BC6C71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00410813" w14:textId="77777777" w:rsidR="00103F7B" w:rsidRPr="00BC6C71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59DF81CA" w14:textId="77777777" w:rsidR="00103F7B" w:rsidRPr="00BC6C71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</w:tc>
      </w:tr>
    </w:tbl>
    <w:p w14:paraId="72ED44F5" w14:textId="77777777" w:rsidR="00103F7B" w:rsidRPr="005A1F82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79B0890F" w14:textId="77777777" w:rsidR="00F56D4F" w:rsidRPr="00BC6C71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fr-SN"/>
        </w:rPr>
      </w:pPr>
    </w:p>
    <w:p w14:paraId="46FBD82E" w14:textId="6DEAC5DB" w:rsidR="00F56D4F" w:rsidRPr="00BC6C71" w:rsidRDefault="00F56D4F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fr-SN"/>
        </w:rPr>
      </w:pPr>
    </w:p>
    <w:p w14:paraId="34099620" w14:textId="62B54BFB" w:rsidR="00F56D4F" w:rsidRPr="00BC6C71" w:rsidRDefault="00E17FD3" w:rsidP="00F56D4F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fr-FR"/>
        </w:rPr>
      </w:pPr>
      <w:r w:rsidRPr="00BC6C71">
        <w:rPr>
          <w:rFonts w:ascii="Times New Roman" w:hAnsi="Times New Roman"/>
          <w:noProof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C04DB" wp14:editId="247695FC">
                <wp:simplePos x="0" y="0"/>
                <wp:positionH relativeFrom="column">
                  <wp:posOffset>-371475</wp:posOffset>
                </wp:positionH>
                <wp:positionV relativeFrom="paragraph">
                  <wp:posOffset>112395</wp:posOffset>
                </wp:positionV>
                <wp:extent cx="6353175" cy="2914650"/>
                <wp:effectExtent l="0" t="0" r="28575" b="19050"/>
                <wp:wrapNone/>
                <wp:docPr id="1377901082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29146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D4E53" w14:textId="77777777" w:rsidR="00F56D4F" w:rsidRPr="00125A03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25A03"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DICATION</w:t>
                            </w:r>
                          </w:p>
                          <w:p w14:paraId="5312B844" w14:textId="77777777" w:rsidR="00F56D4F" w:rsidRPr="00AB79B9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12948EA" w14:textId="1EC0B373" w:rsidR="00F56D4F" w:rsidRPr="00AB79B9" w:rsidRDefault="00865419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N’oubliez pas </w:t>
                            </w:r>
                            <w:r w:rsidR="00CC7AC3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de préparer les pièces </w:t>
                            </w:r>
                            <w:r w:rsidR="00CE7DD5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i-dessous</w:t>
                            </w:r>
                            <w:r w:rsidR="009A25DE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our les charger </w:t>
                            </w:r>
                            <w:r w:rsidR="00B2382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ur le formulaire </w:t>
                            </w:r>
                            <w:r w:rsidR="00E76A5B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vant de soumettre.</w:t>
                            </w:r>
                            <w:r w:rsidR="00F56D4F"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  <w:p w14:paraId="37DF19F7" w14:textId="77777777" w:rsidR="00F56D4F" w:rsidRPr="00AB79B9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4F3F439" w14:textId="56D9E858" w:rsidR="00F56D4F" w:rsidRPr="00AB79B9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  <w:r w:rsidR="005A1F8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otre CV (Formations, Etudes &amp; Recherches, Publications, Présentations orales, Posters, Expérience en matière de recherche…)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sous le nom </w:t>
                            </w:r>
                            <w:r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V_VOTREPRENOM_VOTRENOM_</w:t>
                            </w:r>
                            <w:r w:rsidR="003628E3"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.PDF </w:t>
                            </w:r>
                          </w:p>
                          <w:p w14:paraId="1DECD9DE" w14:textId="77777777" w:rsidR="00F56D4F" w:rsidRPr="00AB79B9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26EE51A" w14:textId="6B15DE54" w:rsidR="00F56D4F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  <w:r w:rsidR="005A1F8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ne lettre de soutien de votre institution d'origine.</w:t>
                            </w:r>
                          </w:p>
                          <w:p w14:paraId="1357ECEA" w14:textId="449F6094" w:rsidR="00F56D4F" w:rsidRPr="009042E4" w:rsidRDefault="00646FCA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  <w:r w:rsidR="00F56D4F"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_VOTREPRENOM_VOTRENOM_</w:t>
                            </w:r>
                            <w:r w:rsidR="003628E3"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="00F56D4F"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2F289803" w14:textId="77777777" w:rsidR="00F56D4F" w:rsidRPr="00AB79B9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FBFBF6C" w14:textId="77777777" w:rsidR="005A1F82" w:rsidRDefault="005A1F82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A1F8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. Une copie certifiée conforme du (des) relevé(s) de notes complet(s) et du (des) certificat(s).</w:t>
                            </w: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  <w:p w14:paraId="4E5EDBE7" w14:textId="7C9809E0" w:rsidR="00F56D4F" w:rsidRPr="009042E4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D_VOTREPRENOM_VOTRENOM_</w:t>
                            </w:r>
                            <w:r w:rsidR="003628E3"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hD</w:t>
                            </w:r>
                            <w:r w:rsidRPr="009042E4">
                              <w:rPr>
                                <w:rFonts w:ascii="Tahoma" w:hAnsi="Tahoma" w:cs="Tahoma"/>
                                <w:color w:val="C45911" w:themeColor="accent2" w:themeShade="BF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2826FDB1" w14:textId="77777777" w:rsidR="00F56D4F" w:rsidRPr="00646FCA" w:rsidRDefault="00F56D4F" w:rsidP="00E76A5B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0C04D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-29.25pt;margin-top:8.85pt;width:500.25pt;height:22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66DD4E53" w14:textId="77777777" w:rsidR="00F56D4F" w:rsidRPr="00125A03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30"/>
                          <w:szCs w:val="30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125A03">
                        <w:rPr>
                          <w:rFonts w:ascii="Tahoma" w:hAnsi="Tahoma" w:cs="Tahoma"/>
                          <w:sz w:val="30"/>
                          <w:szCs w:val="30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NDICATION</w:t>
                      </w:r>
                    </w:p>
                    <w:p w14:paraId="5312B844" w14:textId="77777777" w:rsidR="00F56D4F" w:rsidRPr="00AB79B9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12948EA" w14:textId="1EC0B373" w:rsidR="00F56D4F" w:rsidRPr="00AB79B9" w:rsidRDefault="00865419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N’oubliez pas </w:t>
                      </w:r>
                      <w:r w:rsidR="00CC7AC3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de préparer les pièces </w:t>
                      </w:r>
                      <w:r w:rsidR="00CE7DD5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i-dessous</w:t>
                      </w:r>
                      <w:r w:rsidR="009A25DE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pour les charger </w:t>
                      </w:r>
                      <w:r w:rsidR="00B23824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sur le formulaire </w:t>
                      </w:r>
                      <w:r w:rsidR="00E76A5B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avant de soumettre.</w:t>
                      </w:r>
                      <w:r w:rsidR="00F56D4F"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  <w:p w14:paraId="37DF19F7" w14:textId="77777777" w:rsidR="00F56D4F" w:rsidRPr="00AB79B9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4F3F439" w14:textId="56D9E858" w:rsidR="00F56D4F" w:rsidRPr="00AB79B9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.</w:t>
                      </w:r>
                      <w:r w:rsidR="005A1F82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Votre CV (Formations, Etudes &amp; Recherches, Publications, Présentations orales, Posters, Expérience en matière de recherche…)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sous le nom </w:t>
                      </w:r>
                      <w:r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V_VOTREPRENOM_VOTRENOM_</w:t>
                      </w:r>
                      <w:r w:rsidR="003628E3"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.PDF </w:t>
                      </w:r>
                    </w:p>
                    <w:p w14:paraId="1DECD9DE" w14:textId="77777777" w:rsidR="00F56D4F" w:rsidRPr="00AB79B9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26EE51A" w14:textId="6B15DE54" w:rsidR="00F56D4F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2.</w:t>
                      </w:r>
                      <w:r w:rsidR="005A1F82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ne lettre de soutien de votre institution d'origine.</w:t>
                      </w:r>
                    </w:p>
                    <w:p w14:paraId="1357ECEA" w14:textId="449F6094" w:rsidR="00F56D4F" w:rsidRPr="009042E4" w:rsidRDefault="00646FCA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</w:t>
                      </w:r>
                      <w:r w:rsidR="00F56D4F"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L_VOTREPRENOM_VOTRENOM_</w:t>
                      </w:r>
                      <w:r w:rsidR="003628E3"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="00F56D4F"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2F289803" w14:textId="77777777" w:rsidR="00F56D4F" w:rsidRPr="00AB79B9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FBFBF6C" w14:textId="77777777" w:rsidR="005A1F82" w:rsidRDefault="005A1F82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A1F82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3. Une copie certifiée conforme du (des) relevé(s) de notes complet(s) et du (des) certificat(s).</w:t>
                      </w: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  <w:p w14:paraId="4E5EDBE7" w14:textId="7C9809E0" w:rsidR="00F56D4F" w:rsidRPr="009042E4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D_VOTREPRENOM_VOTRENOM_</w:t>
                      </w:r>
                      <w:r w:rsidR="003628E3"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PhD</w:t>
                      </w:r>
                      <w:r w:rsidRPr="009042E4">
                        <w:rPr>
                          <w:rFonts w:ascii="Tahoma" w:hAnsi="Tahoma" w:cs="Tahoma"/>
                          <w:color w:val="C45911" w:themeColor="accent2" w:themeShade="BF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2826FDB1" w14:textId="77777777" w:rsidR="00F56D4F" w:rsidRPr="00646FCA" w:rsidRDefault="00F56D4F" w:rsidP="00E76A5B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56D4F" w:rsidRPr="00BC6C71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87C6F" w14:textId="77777777" w:rsidR="00C01BA2" w:rsidRDefault="00C01BA2" w:rsidP="00DD155D">
      <w:pPr>
        <w:spacing w:after="0" w:line="240" w:lineRule="auto"/>
      </w:pPr>
      <w:r>
        <w:separator/>
      </w:r>
    </w:p>
  </w:endnote>
  <w:endnote w:type="continuationSeparator" w:id="0">
    <w:p w14:paraId="14D02374" w14:textId="77777777" w:rsidR="00C01BA2" w:rsidRDefault="00C01BA2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6F81E4BF" w:rsidR="00DD155D" w:rsidRDefault="00427C75">
    <w:pPr>
      <w:pStyle w:val="Pieddepage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98419BC" wp14:editId="7C3DF235">
              <wp:simplePos x="0" y="0"/>
              <wp:positionH relativeFrom="page">
                <wp:posOffset>6438900</wp:posOffset>
              </wp:positionH>
              <wp:positionV relativeFrom="page">
                <wp:posOffset>10125075</wp:posOffset>
              </wp:positionV>
              <wp:extent cx="368300" cy="274320"/>
              <wp:effectExtent l="9525" t="9525" r="12700" b="11430"/>
              <wp:wrapNone/>
              <wp:docPr id="193384808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8300" cy="274320"/>
                      </a:xfrm>
                      <a:prstGeom prst="foldedCorner">
                        <a:avLst>
                          <a:gd name="adj" fmla="val 34560"/>
                        </a:avLst>
                      </a:prstGeom>
                      <a:solidFill>
                        <a:srgbClr val="FFFFFF"/>
                      </a:solidFill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DC42B2" w14:textId="77777777" w:rsidR="00DD155D" w:rsidRDefault="00DD155D">
                          <w:pPr>
                            <w:jc w:val="center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PAGE    \* MERGEFORMAT </w:instrText>
                          </w:r>
                          <w:r>
                            <w:rPr>
                              <w:lang w:val="fr-FR"/>
                            </w:rPr>
                            <w:fldChar w:fldCharType="separate"/>
                          </w:r>
                          <w:r w:rsidR="00673830" w:rsidRPr="0067383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rPr>
                              <w:lang w:val="fr-F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8419BC"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AutoShape 1" o:spid="_x0000_s1027" type="#_x0000_t65" style="position:absolute;margin-left:507pt;margin-top:797.25pt;width:29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" o:allowincell="f" adj="14135" strokecolor="gray" strokeweight=".25pt">
              <v:textbox>
                <w:txbxContent>
                  <w:p w14:paraId="5BDC42B2" w14:textId="77777777" w:rsidR="00DD155D" w:rsidRDefault="00DD155D">
                    <w:pPr>
                      <w:jc w:val="center"/>
                      <w:rPr>
                        <w:lang w:val="fr-FR"/>
                      </w:rPr>
                    </w:pPr>
                    <w:r>
                      <w:rPr>
                        <w:lang w:val="fr-FR"/>
                      </w:rPr>
                      <w:fldChar w:fldCharType="begin"/>
                    </w:r>
                    <w:r>
                      <w:rPr>
                        <w:lang w:val="fr-FR"/>
                      </w:rPr>
                      <w:instrText xml:space="preserve"> PAGE    \* MERGEFORMAT </w:instrText>
                    </w:r>
                    <w:r>
                      <w:rPr>
                        <w:lang w:val="fr-FR"/>
                      </w:rPr>
                      <w:fldChar w:fldCharType="separate"/>
                    </w:r>
                    <w:r w:rsidR="00673830" w:rsidRPr="00673830">
                      <w:rPr>
                        <w:noProof/>
                        <w:sz w:val="16"/>
                        <w:szCs w:val="16"/>
                      </w:rPr>
                      <w:t>4</w:t>
                    </w:r>
                    <w:r>
                      <w:rPr>
                        <w:lang w:val="fr-F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BDAEF" w14:textId="77777777" w:rsidR="00C01BA2" w:rsidRDefault="00C01BA2" w:rsidP="00DD155D">
      <w:pPr>
        <w:spacing w:after="0" w:line="240" w:lineRule="auto"/>
      </w:pPr>
      <w:r>
        <w:separator/>
      </w:r>
    </w:p>
  </w:footnote>
  <w:footnote w:type="continuationSeparator" w:id="0">
    <w:p w14:paraId="607A4C2D" w14:textId="77777777" w:rsidR="00C01BA2" w:rsidRDefault="00C01BA2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691A3F92" w:rsidR="006456E1" w:rsidRPr="000F3342" w:rsidRDefault="00427C7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5595104" wp14:editId="36F17B76">
                <wp:extent cx="781050" cy="733425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23" w:type="dxa"/>
          <w:vAlign w:val="center"/>
        </w:tcPr>
        <w:p w14:paraId="4E1A23EC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Université Cheikh Anta Diop (UCAD), Dakar, Sénégal</w:t>
          </w:r>
        </w:p>
        <w:p w14:paraId="5BE0EB46" w14:textId="77777777" w:rsidR="006456E1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Faculté de Médecine, de Pharmacie et d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’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Odontolog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ie</w:t>
          </w:r>
        </w:p>
        <w:p w14:paraId="5EAED4C3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/>
            </w:rPr>
            <w:t xml:space="preserve">Secrétariat du Consortium MARCAD </w:t>
          </w:r>
        </w:p>
        <w:p w14:paraId="7425321A" w14:textId="77777777" w:rsidR="006456E1" w:rsidRPr="00092C82" w:rsidRDefault="006456E1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fr-FR"/>
            </w:rPr>
          </w:pP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 xml:space="preserve">Site internet 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BC74371" w:rsidR="006456E1" w:rsidRDefault="00427C75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E85CAF0" wp14:editId="48C2FF41">
                <wp:extent cx="1800225" cy="638175"/>
                <wp:effectExtent l="0" t="0" r="0" b="0"/>
                <wp:docPr id="2" name="Imag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qAUAY1+LYiwAAAA="/>
  </w:docVars>
  <w:rsids>
    <w:rsidRoot w:val="00DD372A"/>
    <w:rsid w:val="00023D94"/>
    <w:rsid w:val="00031006"/>
    <w:rsid w:val="00032B0E"/>
    <w:rsid w:val="000428C7"/>
    <w:rsid w:val="00043443"/>
    <w:rsid w:val="000463FB"/>
    <w:rsid w:val="00051CE9"/>
    <w:rsid w:val="000634EA"/>
    <w:rsid w:val="000644DB"/>
    <w:rsid w:val="00065147"/>
    <w:rsid w:val="00073240"/>
    <w:rsid w:val="000754B4"/>
    <w:rsid w:val="000775EF"/>
    <w:rsid w:val="00081160"/>
    <w:rsid w:val="00081A65"/>
    <w:rsid w:val="0008684B"/>
    <w:rsid w:val="00094CD5"/>
    <w:rsid w:val="000A787E"/>
    <w:rsid w:val="000C2D96"/>
    <w:rsid w:val="000D4339"/>
    <w:rsid w:val="000D4675"/>
    <w:rsid w:val="000F1EE2"/>
    <w:rsid w:val="00103C83"/>
    <w:rsid w:val="00103F7B"/>
    <w:rsid w:val="001067EB"/>
    <w:rsid w:val="00124529"/>
    <w:rsid w:val="001266D3"/>
    <w:rsid w:val="001418AD"/>
    <w:rsid w:val="0016278A"/>
    <w:rsid w:val="001673EE"/>
    <w:rsid w:val="0019573F"/>
    <w:rsid w:val="0019734F"/>
    <w:rsid w:val="001A004C"/>
    <w:rsid w:val="001B1352"/>
    <w:rsid w:val="001C4FAA"/>
    <w:rsid w:val="001C5BE6"/>
    <w:rsid w:val="001D27FF"/>
    <w:rsid w:val="001E7497"/>
    <w:rsid w:val="001F3AA9"/>
    <w:rsid w:val="001F664E"/>
    <w:rsid w:val="001F6975"/>
    <w:rsid w:val="00202BB2"/>
    <w:rsid w:val="00224374"/>
    <w:rsid w:val="00231291"/>
    <w:rsid w:val="002451AA"/>
    <w:rsid w:val="00253807"/>
    <w:rsid w:val="00253F07"/>
    <w:rsid w:val="002636A0"/>
    <w:rsid w:val="002915C1"/>
    <w:rsid w:val="002A02E1"/>
    <w:rsid w:val="002A4520"/>
    <w:rsid w:val="002A5C67"/>
    <w:rsid w:val="002B77BC"/>
    <w:rsid w:val="002C7BF1"/>
    <w:rsid w:val="002E78D4"/>
    <w:rsid w:val="002F1B69"/>
    <w:rsid w:val="00305EFF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28E3"/>
    <w:rsid w:val="00367E7D"/>
    <w:rsid w:val="00377C36"/>
    <w:rsid w:val="003816BD"/>
    <w:rsid w:val="0039165F"/>
    <w:rsid w:val="003975AB"/>
    <w:rsid w:val="003A54A8"/>
    <w:rsid w:val="003A6A7E"/>
    <w:rsid w:val="003B705D"/>
    <w:rsid w:val="003C0FB2"/>
    <w:rsid w:val="003D0032"/>
    <w:rsid w:val="003D016A"/>
    <w:rsid w:val="003E0D90"/>
    <w:rsid w:val="003E34FE"/>
    <w:rsid w:val="003F6A72"/>
    <w:rsid w:val="00402FFC"/>
    <w:rsid w:val="00410F6A"/>
    <w:rsid w:val="00425B56"/>
    <w:rsid w:val="00427C75"/>
    <w:rsid w:val="00430EF1"/>
    <w:rsid w:val="004516A7"/>
    <w:rsid w:val="004565FB"/>
    <w:rsid w:val="00460D12"/>
    <w:rsid w:val="00461740"/>
    <w:rsid w:val="00465D90"/>
    <w:rsid w:val="0047136F"/>
    <w:rsid w:val="004739EB"/>
    <w:rsid w:val="00493E5C"/>
    <w:rsid w:val="004B686E"/>
    <w:rsid w:val="004C2949"/>
    <w:rsid w:val="004C370A"/>
    <w:rsid w:val="004C5541"/>
    <w:rsid w:val="004C58E2"/>
    <w:rsid w:val="004D0EB5"/>
    <w:rsid w:val="004D2DDD"/>
    <w:rsid w:val="004D3DF4"/>
    <w:rsid w:val="004F4925"/>
    <w:rsid w:val="00523949"/>
    <w:rsid w:val="005464C2"/>
    <w:rsid w:val="005559BB"/>
    <w:rsid w:val="0056308E"/>
    <w:rsid w:val="005876B7"/>
    <w:rsid w:val="00587BA2"/>
    <w:rsid w:val="0059510E"/>
    <w:rsid w:val="00596EC1"/>
    <w:rsid w:val="005A1F82"/>
    <w:rsid w:val="005A3B22"/>
    <w:rsid w:val="005B250E"/>
    <w:rsid w:val="005B4238"/>
    <w:rsid w:val="005C513C"/>
    <w:rsid w:val="005D225D"/>
    <w:rsid w:val="005D6161"/>
    <w:rsid w:val="005E158C"/>
    <w:rsid w:val="005E52CD"/>
    <w:rsid w:val="005E7AE6"/>
    <w:rsid w:val="005F3199"/>
    <w:rsid w:val="0060693F"/>
    <w:rsid w:val="00610683"/>
    <w:rsid w:val="0061088A"/>
    <w:rsid w:val="00624875"/>
    <w:rsid w:val="0062692A"/>
    <w:rsid w:val="00627353"/>
    <w:rsid w:val="0062740D"/>
    <w:rsid w:val="0063558F"/>
    <w:rsid w:val="00640C22"/>
    <w:rsid w:val="006414B9"/>
    <w:rsid w:val="00643D3D"/>
    <w:rsid w:val="006456E1"/>
    <w:rsid w:val="00646FCA"/>
    <w:rsid w:val="006478FB"/>
    <w:rsid w:val="0065701C"/>
    <w:rsid w:val="00673830"/>
    <w:rsid w:val="006837DD"/>
    <w:rsid w:val="006854A4"/>
    <w:rsid w:val="00694413"/>
    <w:rsid w:val="006A373F"/>
    <w:rsid w:val="006A39D8"/>
    <w:rsid w:val="006C12D7"/>
    <w:rsid w:val="006C2202"/>
    <w:rsid w:val="006D5ADD"/>
    <w:rsid w:val="006E2CA7"/>
    <w:rsid w:val="006E5A1A"/>
    <w:rsid w:val="006F1B6A"/>
    <w:rsid w:val="006F5EB0"/>
    <w:rsid w:val="00715EAD"/>
    <w:rsid w:val="0071629E"/>
    <w:rsid w:val="007348DF"/>
    <w:rsid w:val="00745D8C"/>
    <w:rsid w:val="00747300"/>
    <w:rsid w:val="00757C77"/>
    <w:rsid w:val="007664A7"/>
    <w:rsid w:val="007671C4"/>
    <w:rsid w:val="00767288"/>
    <w:rsid w:val="00770E44"/>
    <w:rsid w:val="0077655A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6241"/>
    <w:rsid w:val="00817DE3"/>
    <w:rsid w:val="008251B8"/>
    <w:rsid w:val="00841972"/>
    <w:rsid w:val="00844B91"/>
    <w:rsid w:val="008521A1"/>
    <w:rsid w:val="00854B58"/>
    <w:rsid w:val="00854F2F"/>
    <w:rsid w:val="00865419"/>
    <w:rsid w:val="00866566"/>
    <w:rsid w:val="00870586"/>
    <w:rsid w:val="00870AE9"/>
    <w:rsid w:val="00875C35"/>
    <w:rsid w:val="00897F4B"/>
    <w:rsid w:val="008B0ECE"/>
    <w:rsid w:val="008B3033"/>
    <w:rsid w:val="008B4908"/>
    <w:rsid w:val="008B67C4"/>
    <w:rsid w:val="008B6A05"/>
    <w:rsid w:val="008C1A8D"/>
    <w:rsid w:val="008C50C2"/>
    <w:rsid w:val="008C7985"/>
    <w:rsid w:val="008D1CFA"/>
    <w:rsid w:val="008E5B3D"/>
    <w:rsid w:val="008F2AC2"/>
    <w:rsid w:val="008F5BA8"/>
    <w:rsid w:val="00902E21"/>
    <w:rsid w:val="009042E4"/>
    <w:rsid w:val="00906AEE"/>
    <w:rsid w:val="00906E4B"/>
    <w:rsid w:val="009214E9"/>
    <w:rsid w:val="00922A50"/>
    <w:rsid w:val="00937201"/>
    <w:rsid w:val="009435F6"/>
    <w:rsid w:val="00951F36"/>
    <w:rsid w:val="00957C5A"/>
    <w:rsid w:val="0097318C"/>
    <w:rsid w:val="00973975"/>
    <w:rsid w:val="0098316A"/>
    <w:rsid w:val="00984C63"/>
    <w:rsid w:val="00985918"/>
    <w:rsid w:val="009962E7"/>
    <w:rsid w:val="009A25DE"/>
    <w:rsid w:val="009A7437"/>
    <w:rsid w:val="009A7BF2"/>
    <w:rsid w:val="009C4541"/>
    <w:rsid w:val="009F0ACC"/>
    <w:rsid w:val="009F4465"/>
    <w:rsid w:val="009F5AB4"/>
    <w:rsid w:val="009F693D"/>
    <w:rsid w:val="00A1209B"/>
    <w:rsid w:val="00A17580"/>
    <w:rsid w:val="00A20884"/>
    <w:rsid w:val="00A22465"/>
    <w:rsid w:val="00A349C0"/>
    <w:rsid w:val="00A51F5D"/>
    <w:rsid w:val="00A53544"/>
    <w:rsid w:val="00A7762D"/>
    <w:rsid w:val="00A82DAF"/>
    <w:rsid w:val="00A9463B"/>
    <w:rsid w:val="00AA1E0E"/>
    <w:rsid w:val="00AB0F92"/>
    <w:rsid w:val="00AC27F5"/>
    <w:rsid w:val="00AE5120"/>
    <w:rsid w:val="00AE5818"/>
    <w:rsid w:val="00AE5AF1"/>
    <w:rsid w:val="00AF1573"/>
    <w:rsid w:val="00B01181"/>
    <w:rsid w:val="00B07634"/>
    <w:rsid w:val="00B11BCA"/>
    <w:rsid w:val="00B21B96"/>
    <w:rsid w:val="00B22A89"/>
    <w:rsid w:val="00B22D58"/>
    <w:rsid w:val="00B23824"/>
    <w:rsid w:val="00B30C3B"/>
    <w:rsid w:val="00B3275C"/>
    <w:rsid w:val="00B36E52"/>
    <w:rsid w:val="00B37EAC"/>
    <w:rsid w:val="00B42538"/>
    <w:rsid w:val="00B519E3"/>
    <w:rsid w:val="00B51FE0"/>
    <w:rsid w:val="00B6709A"/>
    <w:rsid w:val="00B80D41"/>
    <w:rsid w:val="00BA35D7"/>
    <w:rsid w:val="00BA39B3"/>
    <w:rsid w:val="00BA519B"/>
    <w:rsid w:val="00BB4E99"/>
    <w:rsid w:val="00BC6C71"/>
    <w:rsid w:val="00BD2700"/>
    <w:rsid w:val="00BD6A13"/>
    <w:rsid w:val="00BD6B71"/>
    <w:rsid w:val="00BE015E"/>
    <w:rsid w:val="00BE1C15"/>
    <w:rsid w:val="00C01B2D"/>
    <w:rsid w:val="00C01BA2"/>
    <w:rsid w:val="00C03FA8"/>
    <w:rsid w:val="00C12ADD"/>
    <w:rsid w:val="00C20C6F"/>
    <w:rsid w:val="00C3288A"/>
    <w:rsid w:val="00C32D3C"/>
    <w:rsid w:val="00C34629"/>
    <w:rsid w:val="00C600E5"/>
    <w:rsid w:val="00C6123B"/>
    <w:rsid w:val="00C66DA2"/>
    <w:rsid w:val="00C740A9"/>
    <w:rsid w:val="00C76573"/>
    <w:rsid w:val="00C80C3B"/>
    <w:rsid w:val="00C91846"/>
    <w:rsid w:val="00CA006D"/>
    <w:rsid w:val="00CA286F"/>
    <w:rsid w:val="00CA5502"/>
    <w:rsid w:val="00CB2481"/>
    <w:rsid w:val="00CC48BD"/>
    <w:rsid w:val="00CC5FC3"/>
    <w:rsid w:val="00CC7AC3"/>
    <w:rsid w:val="00CD53D7"/>
    <w:rsid w:val="00CD694E"/>
    <w:rsid w:val="00CE5FB0"/>
    <w:rsid w:val="00CE617B"/>
    <w:rsid w:val="00CE7DD5"/>
    <w:rsid w:val="00CF4CFD"/>
    <w:rsid w:val="00D13875"/>
    <w:rsid w:val="00D21CD6"/>
    <w:rsid w:val="00D2681B"/>
    <w:rsid w:val="00D3286D"/>
    <w:rsid w:val="00D3692A"/>
    <w:rsid w:val="00D5448D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17FD3"/>
    <w:rsid w:val="00E20F10"/>
    <w:rsid w:val="00E22A10"/>
    <w:rsid w:val="00E24CE6"/>
    <w:rsid w:val="00E329CA"/>
    <w:rsid w:val="00E354A1"/>
    <w:rsid w:val="00E36683"/>
    <w:rsid w:val="00E42CA2"/>
    <w:rsid w:val="00E46D13"/>
    <w:rsid w:val="00E75D0B"/>
    <w:rsid w:val="00E76A5B"/>
    <w:rsid w:val="00E77099"/>
    <w:rsid w:val="00E77EBC"/>
    <w:rsid w:val="00E8792C"/>
    <w:rsid w:val="00E90967"/>
    <w:rsid w:val="00E97369"/>
    <w:rsid w:val="00EA1557"/>
    <w:rsid w:val="00EA2D69"/>
    <w:rsid w:val="00EB4D42"/>
    <w:rsid w:val="00EB7CFA"/>
    <w:rsid w:val="00ED4407"/>
    <w:rsid w:val="00ED6701"/>
    <w:rsid w:val="00ED7F2A"/>
    <w:rsid w:val="00EE32E9"/>
    <w:rsid w:val="00EE503F"/>
    <w:rsid w:val="00EF41A1"/>
    <w:rsid w:val="00EF6119"/>
    <w:rsid w:val="00F04F91"/>
    <w:rsid w:val="00F16793"/>
    <w:rsid w:val="00F44C86"/>
    <w:rsid w:val="00F54F25"/>
    <w:rsid w:val="00F56D4F"/>
    <w:rsid w:val="00F835E6"/>
    <w:rsid w:val="00F83FB8"/>
    <w:rsid w:val="00FA3F5D"/>
    <w:rsid w:val="00FB43A7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3</Words>
  <Characters>1558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e KOUEVIDJIN</cp:lastModifiedBy>
  <cp:revision>2</cp:revision>
  <dcterms:created xsi:type="dcterms:W3CDTF">2023-06-27T08:15:00Z</dcterms:created>
  <dcterms:modified xsi:type="dcterms:W3CDTF">2023-06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